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43D3" w:rsidRPr="00151916" w:rsidRDefault="00B278A1" w:rsidP="000D1B7E">
      <w:pPr>
        <w:jc w:val="center"/>
        <w:rPr>
          <w:b/>
          <w:lang w:val="sr-Cyrl-RS"/>
        </w:rPr>
      </w:pPr>
      <w:r w:rsidRPr="00DC3B1B">
        <w:rPr>
          <w:b/>
          <w:lang w:val="sr-Cyrl-RS"/>
        </w:rPr>
        <w:t>И</w:t>
      </w:r>
      <w:r w:rsidR="0040039F">
        <w:rPr>
          <w:b/>
          <w:lang w:val="sr-Cyrl-RS"/>
        </w:rPr>
        <w:t xml:space="preserve">ЗБОРНИ ПРЕДМЕТ </w:t>
      </w:r>
      <w:r w:rsidR="009D5B33">
        <w:rPr>
          <w:b/>
          <w:lang w:val="sr-Cyrl-RS"/>
        </w:rPr>
        <w:t>9</w:t>
      </w:r>
      <w:bookmarkStart w:id="0" w:name="_GoBack"/>
      <w:bookmarkEnd w:id="0"/>
      <w:r w:rsidR="00F13074" w:rsidRPr="00DC3B1B">
        <w:rPr>
          <w:b/>
        </w:rPr>
        <w:t xml:space="preserve">: </w:t>
      </w:r>
      <w:r w:rsidR="006959F8">
        <w:rPr>
          <w:b/>
          <w:lang w:val="sr-Cyrl-RS"/>
        </w:rPr>
        <w:t>ИЗРАДА ВЕБ-СТРАНИЦА</w:t>
      </w:r>
    </w:p>
    <w:p w:rsidR="00945264" w:rsidRDefault="00945264" w:rsidP="00945264">
      <w:pPr>
        <w:ind w:firstLine="0"/>
        <w:rPr>
          <w:lang w:val="sr-Cyrl-CS"/>
        </w:rPr>
      </w:pPr>
      <w:r w:rsidRPr="00031310">
        <w:rPr>
          <w:lang w:val="sr-Cyrl-CS"/>
        </w:rPr>
        <w:t xml:space="preserve">Студијски програм: </w:t>
      </w:r>
      <w:r w:rsidRPr="00031310">
        <w:rPr>
          <w:b/>
          <w:lang w:val="sr-Cyrl-CS"/>
        </w:rPr>
        <w:t xml:space="preserve">ОАС Учитељ           </w:t>
      </w:r>
      <w:r>
        <w:rPr>
          <w:b/>
          <w:lang w:val="sr-Cyrl-CS"/>
        </w:rPr>
        <w:t xml:space="preserve">     </w:t>
      </w:r>
      <w:r w:rsidRPr="00031310">
        <w:rPr>
          <w:b/>
          <w:lang w:val="sr-Cyrl-CS"/>
        </w:rPr>
        <w:t xml:space="preserve">                              </w:t>
      </w:r>
      <w:r>
        <w:rPr>
          <w:b/>
          <w:lang w:val="sr-Cyrl-CS"/>
        </w:rPr>
        <w:t xml:space="preserve">                                       </w:t>
      </w:r>
      <w:r w:rsidRPr="00031310">
        <w:rPr>
          <w:lang w:val="sr-Cyrl-CS"/>
        </w:rPr>
        <w:t xml:space="preserve">   </w:t>
      </w:r>
    </w:p>
    <w:p w:rsidR="00945264" w:rsidRDefault="00945264" w:rsidP="00945264">
      <w:pPr>
        <w:ind w:firstLine="0"/>
        <w:rPr>
          <w:lang w:val="sr-Cyrl-CS"/>
        </w:rPr>
      </w:pPr>
      <w:r w:rsidRPr="00031310">
        <w:rPr>
          <w:lang w:val="sr-Cyrl-CS"/>
        </w:rPr>
        <w:t>Година</w:t>
      </w:r>
      <w:r>
        <w:rPr>
          <w:lang w:val="sr-Cyrl-CS"/>
        </w:rPr>
        <w:t xml:space="preserve"> студија</w:t>
      </w:r>
      <w:r w:rsidRPr="00031310">
        <w:rPr>
          <w:lang w:val="sr-Cyrl-CS"/>
        </w:rPr>
        <w:t xml:space="preserve">:  </w:t>
      </w:r>
      <w:r w:rsidR="008D7219" w:rsidRPr="008D7219">
        <w:rPr>
          <w:b/>
          <w:lang w:val="sr-Cyrl-CS"/>
        </w:rPr>
        <w:t>Четврт</w:t>
      </w:r>
      <w:r>
        <w:rPr>
          <w:b/>
          <w:lang w:val="sr-Cyrl-CS"/>
        </w:rPr>
        <w:t>а</w:t>
      </w:r>
      <w:r w:rsidRPr="00031310">
        <w:rPr>
          <w:lang w:val="sr-Cyrl-CS"/>
        </w:rPr>
        <w:t xml:space="preserve">                </w:t>
      </w:r>
      <w:r>
        <w:rPr>
          <w:lang w:val="sr-Cyrl-CS"/>
        </w:rPr>
        <w:t xml:space="preserve">                </w:t>
      </w:r>
      <w:r w:rsidRPr="00CF6369"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                                </w:t>
      </w:r>
      <w:r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</w:t>
      </w:r>
    </w:p>
    <w:p w:rsidR="00945264" w:rsidRPr="00031310" w:rsidRDefault="00945264" w:rsidP="00945264">
      <w:pPr>
        <w:ind w:firstLine="0"/>
        <w:rPr>
          <w:lang w:val="sr-Cyrl-CS"/>
        </w:rPr>
      </w:pPr>
      <w:r>
        <w:rPr>
          <w:lang w:val="sr-Cyrl-CS"/>
        </w:rPr>
        <w:t>Школска г</w:t>
      </w:r>
      <w:r w:rsidRPr="00031310">
        <w:rPr>
          <w:lang w:val="sr-Cyrl-CS"/>
        </w:rPr>
        <w:t>одина:</w:t>
      </w:r>
      <w:r w:rsidRPr="00031310">
        <w:rPr>
          <w:lang w:val="sr-Latn-RS"/>
        </w:rPr>
        <w:t xml:space="preserve"> </w:t>
      </w:r>
      <w:r w:rsidRPr="00962620">
        <w:rPr>
          <w:b/>
          <w:lang w:val="sr-Cyrl-CS"/>
        </w:rPr>
        <w:t>201</w:t>
      </w:r>
      <w:r w:rsidRPr="00962620">
        <w:rPr>
          <w:b/>
          <w:lang w:val="sr-Cyrl-RS"/>
        </w:rPr>
        <w:t>9</w:t>
      </w:r>
      <w:r w:rsidRPr="00962620">
        <w:rPr>
          <w:b/>
          <w:lang w:val="sr-Cyrl-CS"/>
        </w:rPr>
        <w:t>/2020.</w:t>
      </w:r>
      <w:r w:rsidRPr="00031310">
        <w:rPr>
          <w:lang w:val="sr-Cyrl-CS"/>
        </w:rPr>
        <w:t xml:space="preserve">                                                                                    </w:t>
      </w:r>
    </w:p>
    <w:p w:rsidR="00945264" w:rsidRDefault="00945264" w:rsidP="00945264">
      <w:pPr>
        <w:ind w:firstLine="0"/>
        <w:rPr>
          <w:lang w:val="sr-Cyrl-RS"/>
        </w:rPr>
      </w:pPr>
      <w:r>
        <w:rPr>
          <w:lang w:val="sr-Cyrl-CS"/>
        </w:rPr>
        <w:t>Наставни</w:t>
      </w:r>
      <w:r>
        <w:rPr>
          <w:lang w:val="sr-Cyrl-RS"/>
        </w:rPr>
        <w:t>к</w:t>
      </w:r>
      <w:r w:rsidRPr="00031310">
        <w:rPr>
          <w:lang w:val="sr-Cyrl-CS"/>
        </w:rPr>
        <w:t>:</w:t>
      </w:r>
      <w:r>
        <w:rPr>
          <w:lang w:val="sr-Cyrl-CS"/>
        </w:rPr>
        <w:t xml:space="preserve"> </w:t>
      </w:r>
      <w:r w:rsidRPr="00962620">
        <w:rPr>
          <w:b/>
          <w:lang w:val="sr-Cyrl-CS"/>
        </w:rPr>
        <w:t>Доц. д</w:t>
      </w:r>
      <w:r w:rsidRPr="00962620">
        <w:rPr>
          <w:b/>
          <w:lang w:val="sr-Cyrl-RS"/>
        </w:rPr>
        <w:t>р Верица Милутиновић</w:t>
      </w:r>
    </w:p>
    <w:p w:rsidR="00945264" w:rsidRPr="00945264" w:rsidRDefault="00945264" w:rsidP="00945264">
      <w:pPr>
        <w:spacing w:line="276" w:lineRule="auto"/>
        <w:ind w:firstLine="0"/>
        <w:rPr>
          <w:lang w:val="sr-Cyrl-RS"/>
        </w:rPr>
      </w:pPr>
      <w:r>
        <w:rPr>
          <w:lang w:val="sr-Cyrl-RS"/>
        </w:rPr>
        <w:t xml:space="preserve">Сарадник: </w:t>
      </w:r>
      <w:r w:rsidRPr="00962620">
        <w:rPr>
          <w:b/>
          <w:lang w:val="sr-Cyrl-RS"/>
        </w:rPr>
        <w:t>Асс. Сузана Ђорђевић</w:t>
      </w:r>
      <w:r>
        <w:rPr>
          <w:lang w:val="sr-Cyrl-RS"/>
        </w:rPr>
        <w:t xml:space="preserve"> </w:t>
      </w:r>
    </w:p>
    <w:p w:rsidR="00A658DF" w:rsidRPr="00A658DF" w:rsidRDefault="00A658DF" w:rsidP="00A658DF">
      <w:pPr>
        <w:jc w:val="center"/>
        <w:rPr>
          <w:b/>
          <w:sz w:val="28"/>
          <w:lang w:val="sr-Cyrl-RS"/>
        </w:rPr>
      </w:pPr>
      <w:r w:rsidRPr="00A658DF">
        <w:rPr>
          <w:b/>
          <w:sz w:val="28"/>
          <w:lang w:val="sr-Cyrl-RS"/>
        </w:rPr>
        <w:t xml:space="preserve">Упутства за </w:t>
      </w:r>
      <w:r w:rsidR="0040039F">
        <w:rPr>
          <w:b/>
          <w:sz w:val="28"/>
          <w:lang w:val="sr-Cyrl-RS"/>
        </w:rPr>
        <w:t>онлајн проверу знања</w:t>
      </w:r>
    </w:p>
    <w:p w:rsidR="0040039F" w:rsidRDefault="0040039F" w:rsidP="0040039F">
      <w:pPr>
        <w:spacing w:line="276" w:lineRule="auto"/>
        <w:rPr>
          <w:lang w:val="sr-Cyrl-RS"/>
        </w:rPr>
      </w:pPr>
      <w:proofErr w:type="spellStart"/>
      <w:r>
        <w:t>Студенти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у</w:t>
      </w:r>
      <w:proofErr w:type="spellEnd"/>
      <w:r>
        <w:t xml:space="preserve"> </w:t>
      </w:r>
      <w:proofErr w:type="spellStart"/>
      <w:r>
        <w:t>заинтересовани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пријав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r>
        <w:rPr>
          <w:lang w:val="sr-Cyrl-RS"/>
        </w:rPr>
        <w:t xml:space="preserve">писмену </w:t>
      </w:r>
      <w:proofErr w:type="spellStart"/>
      <w:r>
        <w:t>проверу</w:t>
      </w:r>
      <w:proofErr w:type="spellEnd"/>
      <w:r>
        <w:t xml:space="preserve"> </w:t>
      </w:r>
      <w:proofErr w:type="spellStart"/>
      <w:r>
        <w:t>знања</w:t>
      </w:r>
      <w:proofErr w:type="spellEnd"/>
      <w:r>
        <w:t xml:space="preserve"> у </w:t>
      </w:r>
      <w:proofErr w:type="spellStart"/>
      <w:r>
        <w:t>априлу</w:t>
      </w:r>
      <w:proofErr w:type="spellEnd"/>
      <w:r>
        <w:t xml:space="preserve"> </w:t>
      </w:r>
      <w:proofErr w:type="spellStart"/>
      <w:r>
        <w:t>треба</w:t>
      </w:r>
      <w:proofErr w:type="spellEnd"/>
      <w:r>
        <w:rPr>
          <w:lang w:val="sr-Cyrl-RS"/>
        </w:rPr>
        <w:t>ло би</w:t>
      </w:r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јаве</w:t>
      </w:r>
      <w:proofErr w:type="spellEnd"/>
      <w:r>
        <w:t xml:space="preserve"> </w:t>
      </w:r>
      <w:r>
        <w:rPr>
          <w:lang w:val="sr-Cyrl-RS"/>
        </w:rPr>
        <w:t xml:space="preserve">мејлом предметном </w:t>
      </w:r>
      <w:proofErr w:type="gramStart"/>
      <w:r>
        <w:rPr>
          <w:lang w:val="sr-Cyrl-RS"/>
        </w:rPr>
        <w:t>наставнику  доц</w:t>
      </w:r>
      <w:proofErr w:type="gramEnd"/>
      <w:r>
        <w:rPr>
          <w:lang w:val="sr-Cyrl-RS"/>
        </w:rPr>
        <w:t xml:space="preserve">. др Верици Милутиновић на </w:t>
      </w:r>
      <w:r>
        <w:fldChar w:fldCharType="begin"/>
      </w:r>
      <w:r>
        <w:instrText xml:space="preserve"> HYPERLINK "mailto:verica.milutinovic@pefja.kg.ac.rs" </w:instrText>
      </w:r>
      <w:r>
        <w:fldChar w:fldCharType="separate"/>
      </w:r>
      <w:r w:rsidRPr="006274F9">
        <w:rPr>
          <w:rStyle w:val="Hyperlink"/>
        </w:rPr>
        <w:t>verica.milutinovic@pefja.kg.ac.rs</w:t>
      </w:r>
      <w:r>
        <w:rPr>
          <w:rStyle w:val="Hyperlink"/>
        </w:rPr>
        <w:fldChar w:fldCharType="end"/>
      </w:r>
      <w:r>
        <w:rPr>
          <w:lang w:val="sr-Cyrl-RS"/>
        </w:rPr>
        <w:t xml:space="preserve"> </w:t>
      </w:r>
      <w:r w:rsidR="0007051D">
        <w:rPr>
          <w:lang w:val="sr-Cyrl-RS"/>
        </w:rPr>
        <w:t xml:space="preserve">или сараднику Сузани Ђорђевић на   </w:t>
      </w:r>
      <w:r w:rsidR="009D5B33">
        <w:fldChar w:fldCharType="begin"/>
      </w:r>
      <w:r w:rsidR="009D5B33">
        <w:instrText xml:space="preserve"> HYPERLINK "mailto:suzanadj993@gmail.com" </w:instrText>
      </w:r>
      <w:r w:rsidR="009D5B33">
        <w:fldChar w:fldCharType="separate"/>
      </w:r>
      <w:r w:rsidR="0007051D" w:rsidRPr="006274F9">
        <w:rPr>
          <w:rStyle w:val="Hyperlink"/>
        </w:rPr>
        <w:t>suzanadj993@gmail.com</w:t>
      </w:r>
      <w:r w:rsidR="009D5B33">
        <w:rPr>
          <w:rStyle w:val="Hyperlink"/>
        </w:rPr>
        <w:fldChar w:fldCharType="end"/>
      </w:r>
      <w:r w:rsidR="0007051D">
        <w:rPr>
          <w:lang w:val="sr-Cyrl-RS"/>
        </w:rPr>
        <w:t xml:space="preserve"> н</w:t>
      </w:r>
      <w:proofErr w:type="spellStart"/>
      <w:r>
        <w:t>ајкасније</w:t>
      </w:r>
      <w:proofErr w:type="spellEnd"/>
      <w:r>
        <w:t xml:space="preserve"> </w:t>
      </w:r>
      <w:proofErr w:type="spellStart"/>
      <w:r>
        <w:t>до</w:t>
      </w:r>
      <w:proofErr w:type="spellEnd"/>
      <w:r>
        <w:t xml:space="preserve"> 1.4.2020.</w:t>
      </w:r>
      <w:r>
        <w:rPr>
          <w:lang w:val="sr-Cyrl-RS"/>
        </w:rPr>
        <w:t xml:space="preserve"> године.</w:t>
      </w:r>
      <w:r>
        <w:t xml:space="preserve"> </w:t>
      </w:r>
      <w:proofErr w:type="spellStart"/>
      <w:proofErr w:type="gramStart"/>
      <w:r>
        <w:t>Ти</w:t>
      </w:r>
      <w:proofErr w:type="spellEnd"/>
      <w:r>
        <w:t xml:space="preserve"> </w:t>
      </w:r>
      <w:proofErr w:type="spellStart"/>
      <w:r>
        <w:t>студенти</w:t>
      </w:r>
      <w:proofErr w:type="spellEnd"/>
      <w:r>
        <w:t xml:space="preserve"> </w:t>
      </w:r>
      <w:proofErr w:type="spellStart"/>
      <w:r>
        <w:t>ће</w:t>
      </w:r>
      <w:proofErr w:type="spellEnd"/>
      <w:r>
        <w:t xml:space="preserve"> у </w:t>
      </w:r>
      <w:r>
        <w:rPr>
          <w:lang w:val="sr-Cyrl-RS"/>
        </w:rPr>
        <w:t>терми</w:t>
      </w:r>
      <w:r w:rsidR="0007051D">
        <w:rPr>
          <w:lang w:val="sr-Cyrl-RS"/>
        </w:rPr>
        <w:t>ну договореном са наставником</w:t>
      </w:r>
      <w:r w:rsidR="00CF2066">
        <w:rPr>
          <w:lang w:val="sr-Cyrl-RS"/>
        </w:rPr>
        <w:t>/сарадником</w:t>
      </w:r>
      <w:r w:rsidR="0007051D">
        <w:rPr>
          <w:lang w:val="sr-Cyrl-RS"/>
        </w:rPr>
        <w:t xml:space="preserve"> р</w:t>
      </w:r>
      <w:r w:rsidR="002F2CFC">
        <w:rPr>
          <w:lang w:val="sr-Cyrl-RS"/>
        </w:rPr>
        <w:t>азвијати веб-странице</w:t>
      </w:r>
      <w:r w:rsidR="0007051D">
        <w:rPr>
          <w:lang w:val="sr-Cyrl-RS"/>
        </w:rPr>
        <w:t xml:space="preserve"> </w:t>
      </w:r>
      <w:r>
        <w:rPr>
          <w:lang w:val="sr-Cyrl-RS"/>
        </w:rPr>
        <w:t>преко мудл платформе Факултета</w:t>
      </w:r>
      <w:r w:rsidR="00837574">
        <w:rPr>
          <w:lang w:val="sr-Cyrl-RS"/>
        </w:rPr>
        <w:t xml:space="preserve"> (коришћењем </w:t>
      </w:r>
      <w:proofErr w:type="spellStart"/>
      <w:r w:rsidR="00837574">
        <w:t>BigBlueButton</w:t>
      </w:r>
      <w:proofErr w:type="spellEnd"/>
      <w:r w:rsidR="00837574">
        <w:rPr>
          <w:lang w:val="sr-Cyrl-RS"/>
        </w:rPr>
        <w:t xml:space="preserve"> додатка</w:t>
      </w:r>
      <w:r w:rsidR="00837574">
        <w:t>)</w:t>
      </w:r>
      <w:r>
        <w:rPr>
          <w:lang w:val="sr-Cyrl-RS"/>
        </w:rPr>
        <w:t>, заснован</w:t>
      </w:r>
      <w:r w:rsidR="002F2CFC">
        <w:rPr>
          <w:lang w:val="sr-Cyrl-RS"/>
        </w:rPr>
        <w:t>е</w:t>
      </w:r>
      <w:r>
        <w:rPr>
          <w:lang w:val="sr-Cyrl-RS"/>
        </w:rPr>
        <w:t xml:space="preserve"> на градиву обухваћен</w:t>
      </w:r>
      <w:r w:rsidR="00F8446D">
        <w:rPr>
          <w:lang w:val="sr-Cyrl-RS"/>
        </w:rPr>
        <w:t xml:space="preserve">ом </w:t>
      </w:r>
      <w:r w:rsidR="0007051D">
        <w:rPr>
          <w:lang w:val="sr-Cyrl-RS"/>
        </w:rPr>
        <w:t>материјалима</w:t>
      </w:r>
      <w:r w:rsidR="0007051D" w:rsidRPr="0007051D">
        <w:rPr>
          <w:lang w:val="sr-Cyrl-RS"/>
        </w:rPr>
        <w:t xml:space="preserve"> на мудл платформи.</w:t>
      </w:r>
      <w:proofErr w:type="gramEnd"/>
      <w:r>
        <w:rPr>
          <w:lang w:val="sr-Cyrl-RS"/>
        </w:rPr>
        <w:t xml:space="preserve"> </w:t>
      </w:r>
    </w:p>
    <w:p w:rsidR="0040039F" w:rsidRDefault="0040039F" w:rsidP="0040039F">
      <w:pPr>
        <w:spacing w:line="276" w:lineRule="auto"/>
      </w:pPr>
    </w:p>
    <w:p w:rsidR="0040039F" w:rsidRDefault="0040039F" w:rsidP="0040039F">
      <w:pPr>
        <w:spacing w:line="276" w:lineRule="auto"/>
        <w:jc w:val="right"/>
        <w:rPr>
          <w:lang w:val="sr-Cyrl-RS"/>
        </w:rPr>
      </w:pPr>
    </w:p>
    <w:p w:rsidR="0040039F" w:rsidRDefault="0040039F" w:rsidP="0040039F">
      <w:pPr>
        <w:spacing w:line="276" w:lineRule="auto"/>
        <w:jc w:val="right"/>
        <w:rPr>
          <w:lang w:val="sr-Cyrl-RS"/>
        </w:rPr>
      </w:pPr>
      <w:r>
        <w:rPr>
          <w:lang w:val="sr-Cyrl-RS"/>
        </w:rPr>
        <w:t>Доц. др Верица Милутиновић</w:t>
      </w:r>
    </w:p>
    <w:p w:rsidR="0040039F" w:rsidRPr="00863641" w:rsidRDefault="0040039F" w:rsidP="0040039F">
      <w:pPr>
        <w:spacing w:line="276" w:lineRule="auto"/>
        <w:jc w:val="right"/>
      </w:pPr>
      <w:proofErr w:type="gramStart"/>
      <w:r>
        <w:t>e-mail</w:t>
      </w:r>
      <w:proofErr w:type="gramEnd"/>
      <w:r>
        <w:t xml:space="preserve">: </w:t>
      </w:r>
      <w:hyperlink r:id="rId9" w:history="1">
        <w:r w:rsidRPr="00A64ECD">
          <w:rPr>
            <w:rStyle w:val="Hyperlink"/>
          </w:rPr>
          <w:t>verica.milutinovic@pefja.kg.ac.rs</w:t>
        </w:r>
      </w:hyperlink>
      <w:r>
        <w:t xml:space="preserve"> </w:t>
      </w:r>
    </w:p>
    <w:p w:rsidR="0040039F" w:rsidRDefault="0040039F" w:rsidP="0040039F">
      <w:pPr>
        <w:spacing w:line="276" w:lineRule="auto"/>
        <w:jc w:val="right"/>
      </w:pPr>
      <w:r>
        <w:rPr>
          <w:lang w:val="sr-Cyrl-RS"/>
        </w:rPr>
        <w:t xml:space="preserve">Асс. Сузана Ђорђевић </w:t>
      </w:r>
    </w:p>
    <w:p w:rsidR="0040039F" w:rsidRPr="00404322" w:rsidRDefault="009D5B33" w:rsidP="0040039F">
      <w:pPr>
        <w:spacing w:line="240" w:lineRule="auto"/>
        <w:jc w:val="right"/>
      </w:pPr>
      <w:hyperlink r:id="rId10" w:history="1">
        <w:r w:rsidR="0040039F" w:rsidRPr="00A64ECD">
          <w:rPr>
            <w:rStyle w:val="Hyperlink"/>
          </w:rPr>
          <w:t>suzanadj993@gmail.com</w:t>
        </w:r>
      </w:hyperlink>
      <w:r w:rsidR="0040039F">
        <w:t xml:space="preserve"> </w:t>
      </w:r>
      <w:r w:rsidR="0040039F">
        <w:rPr>
          <w:lang w:val="sr-Cyrl-RS"/>
        </w:rPr>
        <w:t xml:space="preserve">   </w:t>
      </w:r>
    </w:p>
    <w:p w:rsidR="00D343D3" w:rsidRPr="00F22E44" w:rsidRDefault="00D343D3" w:rsidP="0040039F">
      <w:pPr>
        <w:spacing w:line="276" w:lineRule="auto"/>
        <w:rPr>
          <w:lang w:val="sr-Cyrl-RS"/>
        </w:rPr>
      </w:pPr>
    </w:p>
    <w:sectPr w:rsidR="00D343D3" w:rsidRPr="00F22E44" w:rsidSect="00524821">
      <w:footerReference w:type="default" r:id="rId11"/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65F1" w:rsidRDefault="00BC65F1" w:rsidP="00B03856">
      <w:r>
        <w:separator/>
      </w:r>
    </w:p>
  </w:endnote>
  <w:endnote w:type="continuationSeparator" w:id="0">
    <w:p w:rsidR="00BC65F1" w:rsidRDefault="00BC65F1" w:rsidP="00B038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705995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19E2" w:rsidRDefault="00A519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D5B3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519E2" w:rsidRDefault="00A519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65F1" w:rsidRDefault="00BC65F1" w:rsidP="00B03856">
      <w:r>
        <w:separator/>
      </w:r>
    </w:p>
  </w:footnote>
  <w:footnote w:type="continuationSeparator" w:id="0">
    <w:p w:rsidR="00BC65F1" w:rsidRDefault="00BC65F1" w:rsidP="00B038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674D0"/>
    <w:multiLevelType w:val="hybridMultilevel"/>
    <w:tmpl w:val="8182BB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6A0691A"/>
    <w:multiLevelType w:val="hybridMultilevel"/>
    <w:tmpl w:val="AD38C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543448"/>
    <w:multiLevelType w:val="multilevel"/>
    <w:tmpl w:val="5ECAED6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3">
    <w:nsid w:val="37481585"/>
    <w:multiLevelType w:val="hybridMultilevel"/>
    <w:tmpl w:val="E34C9F84"/>
    <w:lvl w:ilvl="0" w:tplc="C0921FD8">
      <w:start w:val="1"/>
      <w:numFmt w:val="decimal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9F07696"/>
    <w:multiLevelType w:val="hybridMultilevel"/>
    <w:tmpl w:val="DC4872B8"/>
    <w:lvl w:ilvl="0" w:tplc="6A1290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945FFC"/>
    <w:multiLevelType w:val="multilevel"/>
    <w:tmpl w:val="46D255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803"/>
        </w:tabs>
        <w:ind w:left="180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6"/>
        </w:tabs>
        <w:ind w:left="216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889"/>
        </w:tabs>
        <w:ind w:left="28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52"/>
        </w:tabs>
        <w:ind w:left="325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975"/>
        </w:tabs>
        <w:ind w:left="397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38"/>
        </w:tabs>
        <w:ind w:left="433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61"/>
        </w:tabs>
        <w:ind w:left="5061" w:hanging="1800"/>
      </w:pPr>
      <w:rPr>
        <w:rFonts w:hint="default"/>
      </w:rPr>
    </w:lvl>
  </w:abstractNum>
  <w:abstractNum w:abstractNumId="6">
    <w:nsid w:val="480C2DFA"/>
    <w:multiLevelType w:val="hybridMultilevel"/>
    <w:tmpl w:val="4C86332E"/>
    <w:lvl w:ilvl="0" w:tplc="28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28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8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8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8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8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8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8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8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4A556268"/>
    <w:multiLevelType w:val="hybridMultilevel"/>
    <w:tmpl w:val="AC8024C2"/>
    <w:lvl w:ilvl="0" w:tplc="874AA0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CA7C717E">
      <w:start w:val="1"/>
      <w:numFmt w:val="bullet"/>
      <w:lvlText w:val="-"/>
      <w:lvlJc w:val="left"/>
      <w:pPr>
        <w:tabs>
          <w:tab w:val="num" w:pos="1440"/>
        </w:tabs>
        <w:ind w:left="1363" w:hanging="283"/>
      </w:pPr>
      <w:rPr>
        <w:rFonts w:ascii="Times New Roman" w:eastAsia="Times New Roman" w:hAnsi="Times New Roman" w:cs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4EA31277"/>
    <w:multiLevelType w:val="hybridMultilevel"/>
    <w:tmpl w:val="80A4AE6E"/>
    <w:lvl w:ilvl="0" w:tplc="13D4ED5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A802BA0"/>
    <w:multiLevelType w:val="hybridMultilevel"/>
    <w:tmpl w:val="8F6CB1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74C27C1"/>
    <w:multiLevelType w:val="hybridMultilevel"/>
    <w:tmpl w:val="5F665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F403F85"/>
    <w:multiLevelType w:val="hybridMultilevel"/>
    <w:tmpl w:val="FB6C01E8"/>
    <w:lvl w:ilvl="0" w:tplc="E0801572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10"/>
  </w:num>
  <w:num w:numId="5">
    <w:abstractNumId w:val="1"/>
  </w:num>
  <w:num w:numId="6">
    <w:abstractNumId w:val="4"/>
  </w:num>
  <w:num w:numId="7">
    <w:abstractNumId w:val="11"/>
  </w:num>
  <w:num w:numId="8">
    <w:abstractNumId w:val="2"/>
  </w:num>
  <w:num w:numId="9">
    <w:abstractNumId w:val="9"/>
  </w:num>
  <w:num w:numId="10">
    <w:abstractNumId w:val="8"/>
  </w:num>
  <w:num w:numId="11">
    <w:abstractNumId w:val="3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TY2NbUwAxJGRko6SsGpxcWZ+XkgBWa1AN6N2DMsAAAA"/>
  </w:docVars>
  <w:rsids>
    <w:rsidRoot w:val="00234DD4"/>
    <w:rsid w:val="00006A2A"/>
    <w:rsid w:val="00012823"/>
    <w:rsid w:val="00020528"/>
    <w:rsid w:val="00027D87"/>
    <w:rsid w:val="00040D65"/>
    <w:rsid w:val="0005393C"/>
    <w:rsid w:val="00056AD4"/>
    <w:rsid w:val="000605FD"/>
    <w:rsid w:val="00067EC2"/>
    <w:rsid w:val="0007051D"/>
    <w:rsid w:val="00077B97"/>
    <w:rsid w:val="000803FF"/>
    <w:rsid w:val="0008116A"/>
    <w:rsid w:val="0008429E"/>
    <w:rsid w:val="000A2A43"/>
    <w:rsid w:val="000C434D"/>
    <w:rsid w:val="000D1B7E"/>
    <w:rsid w:val="000D2212"/>
    <w:rsid w:val="000D37FA"/>
    <w:rsid w:val="000D6DDC"/>
    <w:rsid w:val="000E712A"/>
    <w:rsid w:val="000F3B56"/>
    <w:rsid w:val="00114A84"/>
    <w:rsid w:val="0012079C"/>
    <w:rsid w:val="00134981"/>
    <w:rsid w:val="001355A3"/>
    <w:rsid w:val="0014401B"/>
    <w:rsid w:val="00150339"/>
    <w:rsid w:val="00151916"/>
    <w:rsid w:val="00155C77"/>
    <w:rsid w:val="00165BD3"/>
    <w:rsid w:val="0016651C"/>
    <w:rsid w:val="00167EFD"/>
    <w:rsid w:val="0017017D"/>
    <w:rsid w:val="00170183"/>
    <w:rsid w:val="00176760"/>
    <w:rsid w:val="00176A46"/>
    <w:rsid w:val="00193CDE"/>
    <w:rsid w:val="00194CC7"/>
    <w:rsid w:val="001A0429"/>
    <w:rsid w:val="001A1F9C"/>
    <w:rsid w:val="001A2BAE"/>
    <w:rsid w:val="001A49F8"/>
    <w:rsid w:val="001B08A7"/>
    <w:rsid w:val="001B2220"/>
    <w:rsid w:val="001B7DDA"/>
    <w:rsid w:val="001D17B9"/>
    <w:rsid w:val="001E271F"/>
    <w:rsid w:val="001E4480"/>
    <w:rsid w:val="001E4EA6"/>
    <w:rsid w:val="001E5BEA"/>
    <w:rsid w:val="00203A6F"/>
    <w:rsid w:val="002072F4"/>
    <w:rsid w:val="002077A4"/>
    <w:rsid w:val="00211EB2"/>
    <w:rsid w:val="0021387D"/>
    <w:rsid w:val="00213EA3"/>
    <w:rsid w:val="0021465A"/>
    <w:rsid w:val="00225EFA"/>
    <w:rsid w:val="00234DD4"/>
    <w:rsid w:val="002440A1"/>
    <w:rsid w:val="00247A81"/>
    <w:rsid w:val="00253FDD"/>
    <w:rsid w:val="0025758D"/>
    <w:rsid w:val="00271FF6"/>
    <w:rsid w:val="00272122"/>
    <w:rsid w:val="00290A37"/>
    <w:rsid w:val="002917C0"/>
    <w:rsid w:val="00291CA2"/>
    <w:rsid w:val="00295AF7"/>
    <w:rsid w:val="00295BFA"/>
    <w:rsid w:val="002A0082"/>
    <w:rsid w:val="002D39DF"/>
    <w:rsid w:val="002E57ED"/>
    <w:rsid w:val="002F28E8"/>
    <w:rsid w:val="002F2CFC"/>
    <w:rsid w:val="002F2F1D"/>
    <w:rsid w:val="002F5D59"/>
    <w:rsid w:val="002F6F4E"/>
    <w:rsid w:val="00314BA2"/>
    <w:rsid w:val="00316DD0"/>
    <w:rsid w:val="00320387"/>
    <w:rsid w:val="00320F03"/>
    <w:rsid w:val="003330E4"/>
    <w:rsid w:val="00335769"/>
    <w:rsid w:val="00343105"/>
    <w:rsid w:val="003444CF"/>
    <w:rsid w:val="00345E58"/>
    <w:rsid w:val="00350A5C"/>
    <w:rsid w:val="00367A7E"/>
    <w:rsid w:val="003706C1"/>
    <w:rsid w:val="003813A3"/>
    <w:rsid w:val="00392328"/>
    <w:rsid w:val="003974DD"/>
    <w:rsid w:val="003A5800"/>
    <w:rsid w:val="003A7256"/>
    <w:rsid w:val="003A7FAD"/>
    <w:rsid w:val="003B3C07"/>
    <w:rsid w:val="003B4063"/>
    <w:rsid w:val="003B40D8"/>
    <w:rsid w:val="003B7B4E"/>
    <w:rsid w:val="003B7BFE"/>
    <w:rsid w:val="003C0448"/>
    <w:rsid w:val="003E3E25"/>
    <w:rsid w:val="003F15B4"/>
    <w:rsid w:val="003F57C3"/>
    <w:rsid w:val="003F5926"/>
    <w:rsid w:val="003F75E3"/>
    <w:rsid w:val="0040039F"/>
    <w:rsid w:val="00401BF2"/>
    <w:rsid w:val="00402C08"/>
    <w:rsid w:val="00403259"/>
    <w:rsid w:val="00404322"/>
    <w:rsid w:val="0040672D"/>
    <w:rsid w:val="0041247C"/>
    <w:rsid w:val="004141A7"/>
    <w:rsid w:val="00420FFF"/>
    <w:rsid w:val="00421FE7"/>
    <w:rsid w:val="004249D9"/>
    <w:rsid w:val="00451777"/>
    <w:rsid w:val="0045231E"/>
    <w:rsid w:val="004559FB"/>
    <w:rsid w:val="00462939"/>
    <w:rsid w:val="004678C9"/>
    <w:rsid w:val="00473B13"/>
    <w:rsid w:val="00480A8C"/>
    <w:rsid w:val="004849A4"/>
    <w:rsid w:val="00493A69"/>
    <w:rsid w:val="00494FE4"/>
    <w:rsid w:val="004A1E84"/>
    <w:rsid w:val="004A739A"/>
    <w:rsid w:val="004B4ED4"/>
    <w:rsid w:val="004B5AAD"/>
    <w:rsid w:val="004B68B4"/>
    <w:rsid w:val="004C5444"/>
    <w:rsid w:val="004D5494"/>
    <w:rsid w:val="004E3784"/>
    <w:rsid w:val="004F12F7"/>
    <w:rsid w:val="005007EA"/>
    <w:rsid w:val="00503E9B"/>
    <w:rsid w:val="00510976"/>
    <w:rsid w:val="00524821"/>
    <w:rsid w:val="005253C0"/>
    <w:rsid w:val="005268AA"/>
    <w:rsid w:val="00526A35"/>
    <w:rsid w:val="00532607"/>
    <w:rsid w:val="00533AF3"/>
    <w:rsid w:val="00540A6D"/>
    <w:rsid w:val="00555CC3"/>
    <w:rsid w:val="00566652"/>
    <w:rsid w:val="00572366"/>
    <w:rsid w:val="005846C2"/>
    <w:rsid w:val="005847FD"/>
    <w:rsid w:val="00592739"/>
    <w:rsid w:val="00593DC8"/>
    <w:rsid w:val="005A6630"/>
    <w:rsid w:val="005D308A"/>
    <w:rsid w:val="005E08B5"/>
    <w:rsid w:val="0061181C"/>
    <w:rsid w:val="00632211"/>
    <w:rsid w:val="00641846"/>
    <w:rsid w:val="006420FD"/>
    <w:rsid w:val="00646083"/>
    <w:rsid w:val="00667D92"/>
    <w:rsid w:val="0067070C"/>
    <w:rsid w:val="006738DF"/>
    <w:rsid w:val="006763BC"/>
    <w:rsid w:val="006947B8"/>
    <w:rsid w:val="006959F8"/>
    <w:rsid w:val="006A38F2"/>
    <w:rsid w:val="006A6943"/>
    <w:rsid w:val="006B18A0"/>
    <w:rsid w:val="006B27CC"/>
    <w:rsid w:val="006B3484"/>
    <w:rsid w:val="006C4A3A"/>
    <w:rsid w:val="006D2AED"/>
    <w:rsid w:val="006E2009"/>
    <w:rsid w:val="006F1562"/>
    <w:rsid w:val="006F1F57"/>
    <w:rsid w:val="006F5859"/>
    <w:rsid w:val="006F65F4"/>
    <w:rsid w:val="006F6806"/>
    <w:rsid w:val="00701D73"/>
    <w:rsid w:val="00703628"/>
    <w:rsid w:val="0071295C"/>
    <w:rsid w:val="0072736B"/>
    <w:rsid w:val="007337A3"/>
    <w:rsid w:val="00740879"/>
    <w:rsid w:val="00744044"/>
    <w:rsid w:val="00745C8D"/>
    <w:rsid w:val="00745DF1"/>
    <w:rsid w:val="007529A8"/>
    <w:rsid w:val="007676AE"/>
    <w:rsid w:val="00782949"/>
    <w:rsid w:val="00783058"/>
    <w:rsid w:val="007878F8"/>
    <w:rsid w:val="00793587"/>
    <w:rsid w:val="007A03DB"/>
    <w:rsid w:val="007B1EB1"/>
    <w:rsid w:val="007B55AB"/>
    <w:rsid w:val="007C15D3"/>
    <w:rsid w:val="007C5484"/>
    <w:rsid w:val="007C5E51"/>
    <w:rsid w:val="007D706B"/>
    <w:rsid w:val="007E1E31"/>
    <w:rsid w:val="007E21FF"/>
    <w:rsid w:val="007E2C5F"/>
    <w:rsid w:val="007F7FF7"/>
    <w:rsid w:val="00820E7D"/>
    <w:rsid w:val="00837574"/>
    <w:rsid w:val="008421AF"/>
    <w:rsid w:val="00842BBA"/>
    <w:rsid w:val="00844541"/>
    <w:rsid w:val="00863641"/>
    <w:rsid w:val="00863F38"/>
    <w:rsid w:val="00881003"/>
    <w:rsid w:val="00881266"/>
    <w:rsid w:val="00884E73"/>
    <w:rsid w:val="00886E5A"/>
    <w:rsid w:val="00891D26"/>
    <w:rsid w:val="008A4195"/>
    <w:rsid w:val="008A54B8"/>
    <w:rsid w:val="008A5B89"/>
    <w:rsid w:val="008A604A"/>
    <w:rsid w:val="008B6970"/>
    <w:rsid w:val="008D2FAA"/>
    <w:rsid w:val="008D7219"/>
    <w:rsid w:val="008E2F09"/>
    <w:rsid w:val="008F4170"/>
    <w:rsid w:val="008F56BA"/>
    <w:rsid w:val="008F605B"/>
    <w:rsid w:val="009043AC"/>
    <w:rsid w:val="00905B1B"/>
    <w:rsid w:val="0091285B"/>
    <w:rsid w:val="009261BC"/>
    <w:rsid w:val="009266E4"/>
    <w:rsid w:val="00930BF0"/>
    <w:rsid w:val="00930D92"/>
    <w:rsid w:val="00933B8A"/>
    <w:rsid w:val="00945264"/>
    <w:rsid w:val="00947B9D"/>
    <w:rsid w:val="00950CA5"/>
    <w:rsid w:val="00962830"/>
    <w:rsid w:val="00980A7E"/>
    <w:rsid w:val="009B36B3"/>
    <w:rsid w:val="009B3B66"/>
    <w:rsid w:val="009B70BC"/>
    <w:rsid w:val="009C0F56"/>
    <w:rsid w:val="009C2485"/>
    <w:rsid w:val="009D1C4B"/>
    <w:rsid w:val="009D2AF2"/>
    <w:rsid w:val="009D4CA6"/>
    <w:rsid w:val="009D5B33"/>
    <w:rsid w:val="009E5BD0"/>
    <w:rsid w:val="009E6FF7"/>
    <w:rsid w:val="009E749D"/>
    <w:rsid w:val="00A02DE2"/>
    <w:rsid w:val="00A05FD6"/>
    <w:rsid w:val="00A0629A"/>
    <w:rsid w:val="00A103D5"/>
    <w:rsid w:val="00A14979"/>
    <w:rsid w:val="00A25C60"/>
    <w:rsid w:val="00A36D83"/>
    <w:rsid w:val="00A40F43"/>
    <w:rsid w:val="00A519E2"/>
    <w:rsid w:val="00A523AE"/>
    <w:rsid w:val="00A54C24"/>
    <w:rsid w:val="00A5524F"/>
    <w:rsid w:val="00A60F80"/>
    <w:rsid w:val="00A63322"/>
    <w:rsid w:val="00A641B8"/>
    <w:rsid w:val="00A658DF"/>
    <w:rsid w:val="00A72CC3"/>
    <w:rsid w:val="00A75335"/>
    <w:rsid w:val="00A8472A"/>
    <w:rsid w:val="00A96A08"/>
    <w:rsid w:val="00AA43D9"/>
    <w:rsid w:val="00AB4C5A"/>
    <w:rsid w:val="00AB65D7"/>
    <w:rsid w:val="00AC0F5E"/>
    <w:rsid w:val="00AC2986"/>
    <w:rsid w:val="00AD2F6C"/>
    <w:rsid w:val="00AE7630"/>
    <w:rsid w:val="00AF50C0"/>
    <w:rsid w:val="00B01C0F"/>
    <w:rsid w:val="00B03856"/>
    <w:rsid w:val="00B057B5"/>
    <w:rsid w:val="00B13BF3"/>
    <w:rsid w:val="00B16F17"/>
    <w:rsid w:val="00B278A1"/>
    <w:rsid w:val="00B33FB4"/>
    <w:rsid w:val="00B36E7D"/>
    <w:rsid w:val="00B55A1B"/>
    <w:rsid w:val="00B57F56"/>
    <w:rsid w:val="00B6458F"/>
    <w:rsid w:val="00B73722"/>
    <w:rsid w:val="00B746B1"/>
    <w:rsid w:val="00B801E1"/>
    <w:rsid w:val="00B81DDE"/>
    <w:rsid w:val="00BA630F"/>
    <w:rsid w:val="00BC65F1"/>
    <w:rsid w:val="00BC6E1B"/>
    <w:rsid w:val="00BD0DBA"/>
    <w:rsid w:val="00BE1830"/>
    <w:rsid w:val="00BE21BD"/>
    <w:rsid w:val="00BE4307"/>
    <w:rsid w:val="00BE4FF5"/>
    <w:rsid w:val="00C00385"/>
    <w:rsid w:val="00C00E01"/>
    <w:rsid w:val="00C01C29"/>
    <w:rsid w:val="00C2342C"/>
    <w:rsid w:val="00C26E4E"/>
    <w:rsid w:val="00C27378"/>
    <w:rsid w:val="00C41502"/>
    <w:rsid w:val="00C54F01"/>
    <w:rsid w:val="00C569D0"/>
    <w:rsid w:val="00C61362"/>
    <w:rsid w:val="00C6730F"/>
    <w:rsid w:val="00C72B07"/>
    <w:rsid w:val="00C770D9"/>
    <w:rsid w:val="00C80D7B"/>
    <w:rsid w:val="00C8221B"/>
    <w:rsid w:val="00C96645"/>
    <w:rsid w:val="00CA74B5"/>
    <w:rsid w:val="00CB186C"/>
    <w:rsid w:val="00CB46E3"/>
    <w:rsid w:val="00CC2023"/>
    <w:rsid w:val="00CC2922"/>
    <w:rsid w:val="00CC327C"/>
    <w:rsid w:val="00CC596A"/>
    <w:rsid w:val="00CE4180"/>
    <w:rsid w:val="00CE4352"/>
    <w:rsid w:val="00CF2066"/>
    <w:rsid w:val="00CF657D"/>
    <w:rsid w:val="00D100D5"/>
    <w:rsid w:val="00D1518E"/>
    <w:rsid w:val="00D20D66"/>
    <w:rsid w:val="00D2371D"/>
    <w:rsid w:val="00D237B7"/>
    <w:rsid w:val="00D343D3"/>
    <w:rsid w:val="00D4334A"/>
    <w:rsid w:val="00D459B6"/>
    <w:rsid w:val="00D50E4A"/>
    <w:rsid w:val="00D575D2"/>
    <w:rsid w:val="00D64407"/>
    <w:rsid w:val="00D65297"/>
    <w:rsid w:val="00D722C9"/>
    <w:rsid w:val="00D76805"/>
    <w:rsid w:val="00D924E3"/>
    <w:rsid w:val="00D97D32"/>
    <w:rsid w:val="00DA1661"/>
    <w:rsid w:val="00DA3B04"/>
    <w:rsid w:val="00DA7876"/>
    <w:rsid w:val="00DB11DA"/>
    <w:rsid w:val="00DB1793"/>
    <w:rsid w:val="00DB2F34"/>
    <w:rsid w:val="00DC3707"/>
    <w:rsid w:val="00DC3B1B"/>
    <w:rsid w:val="00DC6A1A"/>
    <w:rsid w:val="00DE43A9"/>
    <w:rsid w:val="00DE5CA9"/>
    <w:rsid w:val="00DF31E1"/>
    <w:rsid w:val="00DF740B"/>
    <w:rsid w:val="00E01BD3"/>
    <w:rsid w:val="00E07C64"/>
    <w:rsid w:val="00E16A89"/>
    <w:rsid w:val="00E203A9"/>
    <w:rsid w:val="00E24AB6"/>
    <w:rsid w:val="00E273CA"/>
    <w:rsid w:val="00E454D7"/>
    <w:rsid w:val="00E55BE5"/>
    <w:rsid w:val="00E56DE5"/>
    <w:rsid w:val="00E65745"/>
    <w:rsid w:val="00E71393"/>
    <w:rsid w:val="00E7408C"/>
    <w:rsid w:val="00E7496F"/>
    <w:rsid w:val="00E77563"/>
    <w:rsid w:val="00EA1924"/>
    <w:rsid w:val="00EA6DCD"/>
    <w:rsid w:val="00EB5366"/>
    <w:rsid w:val="00EB671D"/>
    <w:rsid w:val="00EE2A1D"/>
    <w:rsid w:val="00EE66A3"/>
    <w:rsid w:val="00EF2CAB"/>
    <w:rsid w:val="00EF2FCC"/>
    <w:rsid w:val="00EF5354"/>
    <w:rsid w:val="00F105C5"/>
    <w:rsid w:val="00F13074"/>
    <w:rsid w:val="00F22E44"/>
    <w:rsid w:val="00F2595E"/>
    <w:rsid w:val="00F440E2"/>
    <w:rsid w:val="00F454FE"/>
    <w:rsid w:val="00F53728"/>
    <w:rsid w:val="00F57378"/>
    <w:rsid w:val="00F8446D"/>
    <w:rsid w:val="00FA4E31"/>
    <w:rsid w:val="00FB5677"/>
    <w:rsid w:val="00FC2253"/>
    <w:rsid w:val="00FC4A54"/>
    <w:rsid w:val="00FD0AF1"/>
    <w:rsid w:val="00FF78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2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suzanadj993@gmail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verica.milutinovic@pefja.kg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DA029D-5BE7-4C90-AE4A-257A9BE836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13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D</dc:creator>
  <cp:lastModifiedBy>Windows User</cp:lastModifiedBy>
  <cp:revision>5</cp:revision>
  <cp:lastPrinted>2018-07-07T07:30:00Z</cp:lastPrinted>
  <dcterms:created xsi:type="dcterms:W3CDTF">2020-03-24T14:30:00Z</dcterms:created>
  <dcterms:modified xsi:type="dcterms:W3CDTF">2020-03-24T14:35:00Z</dcterms:modified>
</cp:coreProperties>
</file>